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9735F3" w14:textId="53476A86" w:rsidR="00D20DA2" w:rsidRDefault="00FA6D15" w:rsidP="00617D38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andscape genetics</w:t>
      </w:r>
    </w:p>
    <w:p w14:paraId="75CE777C" w14:textId="0EB4DF9D" w:rsidR="00EC04DA" w:rsidRDefault="00EC04DA" w:rsidP="00617D38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cussion on how social attribute influences gene flow and dispersal</w:t>
      </w:r>
    </w:p>
    <w:p w14:paraId="4BF34E4B" w14:textId="7500B1D7" w:rsidR="00C66B7B" w:rsidRDefault="00C66B7B" w:rsidP="00617D38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Key </w:t>
      </w:r>
      <w:r w:rsidR="00805A12">
        <w:rPr>
          <w:rFonts w:ascii="Arial" w:hAnsi="Arial" w:cs="Arial"/>
          <w:sz w:val="24"/>
          <w:szCs w:val="40"/>
        </w:rPr>
        <w:t>threatening</w:t>
      </w:r>
      <w:r>
        <w:rPr>
          <w:rFonts w:ascii="Arial" w:hAnsi="Arial" w:cs="Arial"/>
          <w:sz w:val="24"/>
          <w:szCs w:val="40"/>
        </w:rPr>
        <w:t xml:space="preserve"> process to populations worldwide – habitat fragmentation – effective pop size goes down – genetic drift increases – gen variation down</w:t>
      </w:r>
    </w:p>
    <w:p w14:paraId="36B36FF4" w14:textId="2739123C" w:rsidR="006916E1" w:rsidRDefault="006916E1" w:rsidP="00617D38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 of habitat fragmentation can be observed at a range of scales – region, patch, deme (family unit)</w:t>
      </w:r>
    </w:p>
    <w:p w14:paraId="537D5040" w14:textId="14F6C356" w:rsidR="00D93D9E" w:rsidRDefault="00D93D9E" w:rsidP="00D93D9E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 seen in all these scales</w:t>
      </w:r>
    </w:p>
    <w:p w14:paraId="59B067CC" w14:textId="663C21DE" w:rsidR="00D93D9E" w:rsidRDefault="00D93D9E" w:rsidP="00D93D9E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BD seen in all species that outbreed</w:t>
      </w:r>
    </w:p>
    <w:p w14:paraId="2BEC2514" w14:textId="72064817" w:rsidR="00286668" w:rsidRDefault="00286668" w:rsidP="00D93D9E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tinction vortex – environment, demographic, and catastrophe…</w:t>
      </w:r>
    </w:p>
    <w:p w14:paraId="76089DDA" w14:textId="74CDC116" w:rsidR="00286668" w:rsidRDefault="00286668" w:rsidP="00D93D9E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reater adopting of spatial analytic techniques from other principles</w:t>
      </w:r>
    </w:p>
    <w:p w14:paraId="14756D9F" w14:textId="3C223872" w:rsidR="00B90005" w:rsidRDefault="00B90005" w:rsidP="00B90005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e levels of genetic similarities between individuals of different environment</w:t>
      </w:r>
    </w:p>
    <w:p w14:paraId="07DC54D2" w14:textId="45EC0B24" w:rsidR="005D58DC" w:rsidRDefault="005D58DC" w:rsidP="005D58D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atterns of genetic similarity vary across spatial scale – make out what the </w:t>
      </w:r>
      <w:r w:rsidR="00D841D3">
        <w:rPr>
          <w:rFonts w:ascii="Arial" w:hAnsi="Arial" w:cs="Arial"/>
          <w:sz w:val="24"/>
          <w:szCs w:val="40"/>
        </w:rPr>
        <w:t>cause</w:t>
      </w:r>
      <w:r>
        <w:rPr>
          <w:rFonts w:ascii="Arial" w:hAnsi="Arial" w:cs="Arial"/>
          <w:sz w:val="24"/>
          <w:szCs w:val="40"/>
        </w:rPr>
        <w:t xml:space="preserve"> might be</w:t>
      </w:r>
    </w:p>
    <w:p w14:paraId="0B7430E2" w14:textId="2C045085" w:rsidR="00D841D3" w:rsidRDefault="00D841D3" w:rsidP="00D841D3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k at difference between different habitat</w:t>
      </w:r>
    </w:p>
    <w:p w14:paraId="3C91DBD4" w14:textId="23F5EFEB" w:rsidR="00D841D3" w:rsidRDefault="00D841D3" w:rsidP="00D841D3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males are more dispersed</w:t>
      </w:r>
    </w:p>
    <w:p w14:paraId="2D01BE5F" w14:textId="5025A8F7" w:rsidR="00173DD4" w:rsidRDefault="00173DD4" w:rsidP="00173DD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patial auto </w:t>
      </w:r>
      <w:proofErr w:type="spellStart"/>
      <w:r>
        <w:rPr>
          <w:rFonts w:ascii="Arial" w:hAnsi="Arial" w:cs="Arial"/>
          <w:sz w:val="24"/>
          <w:szCs w:val="40"/>
        </w:rPr>
        <w:t>correlogram</w:t>
      </w:r>
      <w:proofErr w:type="spellEnd"/>
    </w:p>
    <w:p w14:paraId="4FCFE019" w14:textId="10A69B33" w:rsidR="00173DD4" w:rsidRDefault="00173DD4" w:rsidP="00173DD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act on connectivity when there is logging</w:t>
      </w:r>
    </w:p>
    <w:p w14:paraId="629CA62D" w14:textId="147659E5" w:rsidR="00173DD4" w:rsidRDefault="00173DD4" w:rsidP="00173DD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w analyses of spatial data</w:t>
      </w:r>
    </w:p>
    <w:p w14:paraId="1B63686E" w14:textId="74093F36" w:rsidR="00173DD4" w:rsidRDefault="00173DD4" w:rsidP="00173DD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ight resistance of environment</w:t>
      </w:r>
      <w:r w:rsidR="0068538E">
        <w:rPr>
          <w:rFonts w:ascii="Arial" w:hAnsi="Arial" w:cs="Arial"/>
          <w:sz w:val="24"/>
          <w:szCs w:val="40"/>
        </w:rPr>
        <w:t xml:space="preserve"> with respect on how they provide barriers to gene flow</w:t>
      </w:r>
    </w:p>
    <w:p w14:paraId="21CAF4E7" w14:textId="2ACA8E9B" w:rsidR="00B3655A" w:rsidRDefault="00B3655A" w:rsidP="00173DD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t accumulated predicted resistance from the model</w:t>
      </w:r>
      <w:r w:rsidR="000B3DF4">
        <w:rPr>
          <w:rFonts w:ascii="Arial" w:hAnsi="Arial" w:cs="Arial"/>
          <w:sz w:val="24"/>
          <w:szCs w:val="40"/>
        </w:rPr>
        <w:t xml:space="preserve"> – test them against genetic data – get the best resistance model</w:t>
      </w:r>
    </w:p>
    <w:p w14:paraId="37CDAA73" w14:textId="53847465" w:rsidR="00B14761" w:rsidRDefault="00B14761" w:rsidP="00173DD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how temperature affects connectivity of grasshopper</w:t>
      </w:r>
    </w:p>
    <w:p w14:paraId="1B7237C3" w14:textId="05A03D1C" w:rsidR="00B14761" w:rsidRDefault="00382AB8" w:rsidP="00B14761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corporate</w:t>
      </w:r>
      <w:r w:rsidR="00B14761">
        <w:rPr>
          <w:rFonts w:ascii="Arial" w:hAnsi="Arial" w:cs="Arial"/>
          <w:sz w:val="24"/>
          <w:szCs w:val="40"/>
        </w:rPr>
        <w:t xml:space="preserve"> knowledge of environmental feature – matrix between patches of habitat – how features between those patches influence gene flow – can also be interspecific interactions in those patches</w:t>
      </w:r>
    </w:p>
    <w:p w14:paraId="6F550235" w14:textId="423B4B1C" w:rsidR="00382AB8" w:rsidRDefault="00382AB8" w:rsidP="00B14761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en habitat is fragmented and the resource availability changes, cause habitat changes.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when density high in chuckwalla, they become aggressive </w:t>
      </w:r>
    </w:p>
    <w:p w14:paraId="77BD49BC" w14:textId="657337AC" w:rsidR="00B126F2" w:rsidRDefault="00B126F2" w:rsidP="00B14761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 fragmented habitats, female wombats coexist </w:t>
      </w:r>
    </w:p>
    <w:p w14:paraId="102BC091" w14:textId="42441E78" w:rsidR="00B126F2" w:rsidRDefault="00A24E86" w:rsidP="00B14761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w to incorporate social behaviours into models </w:t>
      </w:r>
    </w:p>
    <w:p w14:paraId="4A51C82C" w14:textId="48B3DADD" w:rsidR="00A24E86" w:rsidRDefault="00A24E86" w:rsidP="00A24E86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Kappler</w:t>
      </w:r>
      <w:proofErr w:type="spellEnd"/>
      <w:r>
        <w:rPr>
          <w:rFonts w:ascii="Arial" w:hAnsi="Arial" w:cs="Arial"/>
          <w:sz w:val="24"/>
          <w:szCs w:val="40"/>
        </w:rPr>
        <w:t xml:space="preserve"> 2013 to group social system</w:t>
      </w:r>
    </w:p>
    <w:p w14:paraId="36E03E5B" w14:textId="034DE9F3" w:rsidR="00684413" w:rsidRDefault="00684413" w:rsidP="00A24E86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cial organisation</w:t>
      </w:r>
    </w:p>
    <w:p w14:paraId="5F14CAC5" w14:textId="4E49FD96" w:rsidR="00DF0549" w:rsidRDefault="00DF0549" w:rsidP="00DF0549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brown jays</w:t>
      </w:r>
    </w:p>
    <w:p w14:paraId="07923C49" w14:textId="129B4AF8" w:rsidR="00DF0549" w:rsidRDefault="00DF0549" w:rsidP="00DF0549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kely to migrate to group with related males</w:t>
      </w:r>
      <w:r w:rsidR="006301E6">
        <w:rPr>
          <w:rFonts w:ascii="Arial" w:hAnsi="Arial" w:cs="Arial"/>
          <w:sz w:val="24"/>
          <w:szCs w:val="40"/>
        </w:rPr>
        <w:t xml:space="preserve"> </w:t>
      </w:r>
    </w:p>
    <w:p w14:paraId="6A97C9AC" w14:textId="506E9C36" w:rsidR="006301E6" w:rsidRDefault="006301E6" w:rsidP="00DF0549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wer level of resistance to move into a habitat with related males</w:t>
      </w:r>
    </w:p>
    <w:p w14:paraId="6388CEAA" w14:textId="552153AF" w:rsidR="003C7995" w:rsidRDefault="00932345" w:rsidP="003C7995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unningham’s skink – likely to be unrelated to new habitats – reduce breeding resistance</w:t>
      </w:r>
    </w:p>
    <w:p w14:paraId="7A9447BF" w14:textId="2C93911D" w:rsidR="003C7995" w:rsidRDefault="002264ED" w:rsidP="003C7995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uthern pied babblers – when total group size is low – they accept immigrants </w:t>
      </w:r>
    </w:p>
    <w:p w14:paraId="3432C1A1" w14:textId="4991405A" w:rsidR="002264ED" w:rsidRDefault="002264ED" w:rsidP="002264ED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cial structure</w:t>
      </w:r>
    </w:p>
    <w:p w14:paraId="645E8E97" w14:textId="5736DDF9" w:rsidR="002264ED" w:rsidRDefault="002264ED" w:rsidP="002264ED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ng-term monogamy in sleep lizards – increase breeding resistance</w:t>
      </w:r>
    </w:p>
    <w:p w14:paraId="6EEE82E1" w14:textId="4D46E54F" w:rsidR="002264ED" w:rsidRDefault="002264ED" w:rsidP="002264ED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oustic pattern associated with their own group – increase entry and breeding resistance</w:t>
      </w:r>
    </w:p>
    <w:p w14:paraId="33D7F492" w14:textId="26F00B6F" w:rsidR="00E40664" w:rsidRDefault="00E40664" w:rsidP="00E4066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ting system – high reproductive skew increases breeding resistance</w:t>
      </w:r>
    </w:p>
    <w:p w14:paraId="61F35B3E" w14:textId="3262CC56" w:rsidR="00E40664" w:rsidRDefault="00E40664" w:rsidP="00E4066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lastRenderedPageBreak/>
        <w:t>D</w:t>
      </w:r>
      <w:r w:rsidR="0040077F">
        <w:rPr>
          <w:rFonts w:ascii="Arial" w:hAnsi="Arial" w:cs="Arial"/>
          <w:sz w:val="24"/>
          <w:szCs w:val="40"/>
        </w:rPr>
        <w:t>issor</w:t>
      </w:r>
      <w:r>
        <w:rPr>
          <w:rFonts w:ascii="Arial" w:hAnsi="Arial" w:cs="Arial"/>
          <w:sz w:val="24"/>
          <w:szCs w:val="40"/>
        </w:rPr>
        <w:t>tative</w:t>
      </w:r>
      <w:proofErr w:type="spellEnd"/>
      <w:r>
        <w:rPr>
          <w:rFonts w:ascii="Arial" w:hAnsi="Arial" w:cs="Arial"/>
          <w:sz w:val="24"/>
          <w:szCs w:val="40"/>
        </w:rPr>
        <w:t xml:space="preserve"> mating – decrease breeding system</w:t>
      </w:r>
    </w:p>
    <w:p w14:paraId="05015016" w14:textId="39653515" w:rsidR="00E40664" w:rsidRDefault="00E40664" w:rsidP="00E4066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e system</w:t>
      </w:r>
    </w:p>
    <w:p w14:paraId="5D362C5D" w14:textId="30AE226D" w:rsidR="0040077F" w:rsidRPr="0040077F" w:rsidRDefault="00E40664" w:rsidP="0040077F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ng parental period increases entry resistance</w:t>
      </w:r>
    </w:p>
    <w:p w14:paraId="77BA426A" w14:textId="33ABB471" w:rsidR="0040077F" w:rsidRPr="0040077F" w:rsidRDefault="0040077F" w:rsidP="0040077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 w:rsidRPr="0040077F">
        <w:rPr>
          <w:rFonts w:ascii="Arial" w:hAnsi="Arial" w:cs="Arial"/>
          <w:sz w:val="24"/>
          <w:szCs w:val="40"/>
        </w:rPr>
        <w:t>Generate resistance map for environmental features – put them into model – set up hypothesis</w:t>
      </w:r>
    </w:p>
    <w:p w14:paraId="78772922" w14:textId="236B847E" w:rsidR="0040077F" w:rsidRDefault="0040077F" w:rsidP="0040077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ight incorporate social behaviours</w:t>
      </w:r>
    </w:p>
    <w:p w14:paraId="6EC6A7E4" w14:textId="3CC17535" w:rsidR="0040077F" w:rsidRDefault="0040077F" w:rsidP="0040077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rrow represents the degree to gene flow</w:t>
      </w:r>
    </w:p>
    <w:p w14:paraId="64BA53BC" w14:textId="714C0ADA" w:rsidR="00BA2F28" w:rsidRPr="003C7995" w:rsidRDefault="00BA2F28" w:rsidP="0040077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so </w:t>
      </w:r>
      <w:r w:rsidR="00E40946">
        <w:rPr>
          <w:rFonts w:ascii="Arial" w:hAnsi="Arial" w:cs="Arial"/>
          <w:sz w:val="24"/>
          <w:szCs w:val="40"/>
        </w:rPr>
        <w:t>have</w:t>
      </w:r>
      <w:bookmarkStart w:id="0" w:name="_GoBack"/>
      <w:bookmarkEnd w:id="0"/>
      <w:r>
        <w:rPr>
          <w:rFonts w:ascii="Arial" w:hAnsi="Arial" w:cs="Arial"/>
          <w:sz w:val="24"/>
          <w:szCs w:val="40"/>
        </w:rPr>
        <w:t xml:space="preserve"> socio-environmental feature in addition to just environmental feature</w:t>
      </w:r>
    </w:p>
    <w:sectPr w:rsidR="00BA2F28" w:rsidRPr="003C799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828"/>
    <w:multiLevelType w:val="hybridMultilevel"/>
    <w:tmpl w:val="5BD42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2D0600"/>
    <w:multiLevelType w:val="hybridMultilevel"/>
    <w:tmpl w:val="BA561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B21572"/>
    <w:multiLevelType w:val="hybridMultilevel"/>
    <w:tmpl w:val="7708FC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9E38CC"/>
    <w:multiLevelType w:val="hybridMultilevel"/>
    <w:tmpl w:val="5E60E65E"/>
    <w:lvl w:ilvl="0" w:tplc="632868D6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NKgFABaxrSQtAAAA"/>
  </w:docVars>
  <w:rsids>
    <w:rsidRoot w:val="00591518"/>
    <w:rsid w:val="000142B3"/>
    <w:rsid w:val="000156A5"/>
    <w:rsid w:val="00024BDB"/>
    <w:rsid w:val="00031B33"/>
    <w:rsid w:val="000345C2"/>
    <w:rsid w:val="00035F71"/>
    <w:rsid w:val="0003627E"/>
    <w:rsid w:val="00037490"/>
    <w:rsid w:val="000556E3"/>
    <w:rsid w:val="00062CEB"/>
    <w:rsid w:val="00064BA8"/>
    <w:rsid w:val="00076287"/>
    <w:rsid w:val="00077892"/>
    <w:rsid w:val="0008685E"/>
    <w:rsid w:val="00090FF5"/>
    <w:rsid w:val="00096A5C"/>
    <w:rsid w:val="00097A49"/>
    <w:rsid w:val="000A3151"/>
    <w:rsid w:val="000A648A"/>
    <w:rsid w:val="000A7AA8"/>
    <w:rsid w:val="000A7EDC"/>
    <w:rsid w:val="000B0AF4"/>
    <w:rsid w:val="000B3DF4"/>
    <w:rsid w:val="000B67A5"/>
    <w:rsid w:val="000B6E5A"/>
    <w:rsid w:val="000C3E47"/>
    <w:rsid w:val="000C69C2"/>
    <w:rsid w:val="000C7835"/>
    <w:rsid w:val="00100E64"/>
    <w:rsid w:val="00122010"/>
    <w:rsid w:val="0012481A"/>
    <w:rsid w:val="001302F7"/>
    <w:rsid w:val="001303A9"/>
    <w:rsid w:val="00173DD4"/>
    <w:rsid w:val="00174C3A"/>
    <w:rsid w:val="00174D07"/>
    <w:rsid w:val="00194BBA"/>
    <w:rsid w:val="00195F55"/>
    <w:rsid w:val="001A09DA"/>
    <w:rsid w:val="001A5FBF"/>
    <w:rsid w:val="001B02B9"/>
    <w:rsid w:val="001B2A28"/>
    <w:rsid w:val="001F6BA1"/>
    <w:rsid w:val="00200D6F"/>
    <w:rsid w:val="00202080"/>
    <w:rsid w:val="00206B34"/>
    <w:rsid w:val="00212D91"/>
    <w:rsid w:val="00214EB0"/>
    <w:rsid w:val="00215BEE"/>
    <w:rsid w:val="00220B22"/>
    <w:rsid w:val="002239FA"/>
    <w:rsid w:val="002248A8"/>
    <w:rsid w:val="002248B3"/>
    <w:rsid w:val="002264ED"/>
    <w:rsid w:val="00232894"/>
    <w:rsid w:val="00234887"/>
    <w:rsid w:val="0024724C"/>
    <w:rsid w:val="00247C65"/>
    <w:rsid w:val="00250F76"/>
    <w:rsid w:val="00255952"/>
    <w:rsid w:val="002566F2"/>
    <w:rsid w:val="0026270F"/>
    <w:rsid w:val="00265474"/>
    <w:rsid w:val="00273DB9"/>
    <w:rsid w:val="00275B7B"/>
    <w:rsid w:val="00277921"/>
    <w:rsid w:val="00282466"/>
    <w:rsid w:val="002846C7"/>
    <w:rsid w:val="00286668"/>
    <w:rsid w:val="00290E87"/>
    <w:rsid w:val="00291B07"/>
    <w:rsid w:val="00292877"/>
    <w:rsid w:val="002A0087"/>
    <w:rsid w:val="002B1344"/>
    <w:rsid w:val="002C0BD8"/>
    <w:rsid w:val="002C1DA4"/>
    <w:rsid w:val="002C28D4"/>
    <w:rsid w:val="002C75D4"/>
    <w:rsid w:val="002D039D"/>
    <w:rsid w:val="002D5616"/>
    <w:rsid w:val="002D6041"/>
    <w:rsid w:val="002D6C52"/>
    <w:rsid w:val="002D7D87"/>
    <w:rsid w:val="002E21C3"/>
    <w:rsid w:val="002E3B14"/>
    <w:rsid w:val="002E71F2"/>
    <w:rsid w:val="002F2BA0"/>
    <w:rsid w:val="002F33FB"/>
    <w:rsid w:val="002F71AA"/>
    <w:rsid w:val="002F7B3A"/>
    <w:rsid w:val="00313FDC"/>
    <w:rsid w:val="003168D6"/>
    <w:rsid w:val="00316D4F"/>
    <w:rsid w:val="0031734C"/>
    <w:rsid w:val="00320F15"/>
    <w:rsid w:val="00333BC5"/>
    <w:rsid w:val="00336C80"/>
    <w:rsid w:val="003429FA"/>
    <w:rsid w:val="00344EB4"/>
    <w:rsid w:val="003463DD"/>
    <w:rsid w:val="00346748"/>
    <w:rsid w:val="0035244C"/>
    <w:rsid w:val="00352D6A"/>
    <w:rsid w:val="00354BD2"/>
    <w:rsid w:val="00356F3E"/>
    <w:rsid w:val="00362DFE"/>
    <w:rsid w:val="00364567"/>
    <w:rsid w:val="00382AB8"/>
    <w:rsid w:val="0039617B"/>
    <w:rsid w:val="003A13E3"/>
    <w:rsid w:val="003A674D"/>
    <w:rsid w:val="003B1E0F"/>
    <w:rsid w:val="003C7995"/>
    <w:rsid w:val="003D104B"/>
    <w:rsid w:val="003D6898"/>
    <w:rsid w:val="003F3929"/>
    <w:rsid w:val="0040077F"/>
    <w:rsid w:val="00406C02"/>
    <w:rsid w:val="0040787B"/>
    <w:rsid w:val="004143A8"/>
    <w:rsid w:val="00417025"/>
    <w:rsid w:val="004210ED"/>
    <w:rsid w:val="00421694"/>
    <w:rsid w:val="00426AF7"/>
    <w:rsid w:val="00432921"/>
    <w:rsid w:val="004339DC"/>
    <w:rsid w:val="004375F7"/>
    <w:rsid w:val="00456D79"/>
    <w:rsid w:val="0046462C"/>
    <w:rsid w:val="0047154B"/>
    <w:rsid w:val="0047216F"/>
    <w:rsid w:val="00485D9E"/>
    <w:rsid w:val="004A43F3"/>
    <w:rsid w:val="004A6EC8"/>
    <w:rsid w:val="004B608E"/>
    <w:rsid w:val="004C336C"/>
    <w:rsid w:val="004E17DD"/>
    <w:rsid w:val="004E26C0"/>
    <w:rsid w:val="004F1498"/>
    <w:rsid w:val="0050366E"/>
    <w:rsid w:val="005103AF"/>
    <w:rsid w:val="00514CAC"/>
    <w:rsid w:val="00517BCE"/>
    <w:rsid w:val="00520EED"/>
    <w:rsid w:val="00523D16"/>
    <w:rsid w:val="00532842"/>
    <w:rsid w:val="005439B2"/>
    <w:rsid w:val="0055621C"/>
    <w:rsid w:val="005645B5"/>
    <w:rsid w:val="005707D2"/>
    <w:rsid w:val="00572711"/>
    <w:rsid w:val="005739E4"/>
    <w:rsid w:val="00580EC0"/>
    <w:rsid w:val="0058172A"/>
    <w:rsid w:val="00582159"/>
    <w:rsid w:val="00591090"/>
    <w:rsid w:val="00591518"/>
    <w:rsid w:val="00592BBC"/>
    <w:rsid w:val="005A2986"/>
    <w:rsid w:val="005A2CB3"/>
    <w:rsid w:val="005B12CA"/>
    <w:rsid w:val="005B4ADC"/>
    <w:rsid w:val="005B509F"/>
    <w:rsid w:val="005C0D00"/>
    <w:rsid w:val="005C5AAE"/>
    <w:rsid w:val="005C6D2B"/>
    <w:rsid w:val="005D2A72"/>
    <w:rsid w:val="005D3961"/>
    <w:rsid w:val="005D58DC"/>
    <w:rsid w:val="005E2319"/>
    <w:rsid w:val="005E38C9"/>
    <w:rsid w:val="006010ED"/>
    <w:rsid w:val="00613A7E"/>
    <w:rsid w:val="00617003"/>
    <w:rsid w:val="00617D38"/>
    <w:rsid w:val="00622A37"/>
    <w:rsid w:val="00627B84"/>
    <w:rsid w:val="006301E6"/>
    <w:rsid w:val="00630593"/>
    <w:rsid w:val="00630C9E"/>
    <w:rsid w:val="00641962"/>
    <w:rsid w:val="0064222E"/>
    <w:rsid w:val="00644782"/>
    <w:rsid w:val="00646155"/>
    <w:rsid w:val="00646B7B"/>
    <w:rsid w:val="006507AC"/>
    <w:rsid w:val="00650DF9"/>
    <w:rsid w:val="0065563D"/>
    <w:rsid w:val="006604C9"/>
    <w:rsid w:val="006606BB"/>
    <w:rsid w:val="00666B30"/>
    <w:rsid w:val="00676116"/>
    <w:rsid w:val="0068420B"/>
    <w:rsid w:val="00684413"/>
    <w:rsid w:val="0068538E"/>
    <w:rsid w:val="00687F7B"/>
    <w:rsid w:val="006916E1"/>
    <w:rsid w:val="006A39C2"/>
    <w:rsid w:val="006B053E"/>
    <w:rsid w:val="006B14E3"/>
    <w:rsid w:val="006B24D8"/>
    <w:rsid w:val="006B607F"/>
    <w:rsid w:val="006C32A9"/>
    <w:rsid w:val="006D4AD8"/>
    <w:rsid w:val="006D7D25"/>
    <w:rsid w:val="006E26D4"/>
    <w:rsid w:val="006E2B18"/>
    <w:rsid w:val="006E7523"/>
    <w:rsid w:val="00700FDE"/>
    <w:rsid w:val="007051D1"/>
    <w:rsid w:val="00705A45"/>
    <w:rsid w:val="007140D0"/>
    <w:rsid w:val="00716FBD"/>
    <w:rsid w:val="0072216D"/>
    <w:rsid w:val="007248E1"/>
    <w:rsid w:val="00730AA2"/>
    <w:rsid w:val="007319EE"/>
    <w:rsid w:val="00742841"/>
    <w:rsid w:val="007441E4"/>
    <w:rsid w:val="00752136"/>
    <w:rsid w:val="00752AD6"/>
    <w:rsid w:val="007534FA"/>
    <w:rsid w:val="00755CF2"/>
    <w:rsid w:val="007560A4"/>
    <w:rsid w:val="00760690"/>
    <w:rsid w:val="00761B9A"/>
    <w:rsid w:val="00762F5E"/>
    <w:rsid w:val="00773CFB"/>
    <w:rsid w:val="00782795"/>
    <w:rsid w:val="00784049"/>
    <w:rsid w:val="00785023"/>
    <w:rsid w:val="00786733"/>
    <w:rsid w:val="00786E79"/>
    <w:rsid w:val="00792C27"/>
    <w:rsid w:val="007A414E"/>
    <w:rsid w:val="007B0FFC"/>
    <w:rsid w:val="007D5271"/>
    <w:rsid w:val="007D55E7"/>
    <w:rsid w:val="007D6151"/>
    <w:rsid w:val="007D6DD1"/>
    <w:rsid w:val="007E0798"/>
    <w:rsid w:val="007E5C3B"/>
    <w:rsid w:val="007E5F0D"/>
    <w:rsid w:val="007F73AC"/>
    <w:rsid w:val="007F7B4D"/>
    <w:rsid w:val="008014FB"/>
    <w:rsid w:val="00804B4C"/>
    <w:rsid w:val="00805A12"/>
    <w:rsid w:val="00805F90"/>
    <w:rsid w:val="00817730"/>
    <w:rsid w:val="00825E3D"/>
    <w:rsid w:val="00841CA4"/>
    <w:rsid w:val="00842A14"/>
    <w:rsid w:val="00857742"/>
    <w:rsid w:val="00861A15"/>
    <w:rsid w:val="008646C6"/>
    <w:rsid w:val="0087017D"/>
    <w:rsid w:val="008725F3"/>
    <w:rsid w:val="00876B0A"/>
    <w:rsid w:val="008843B2"/>
    <w:rsid w:val="0088554C"/>
    <w:rsid w:val="008A1A45"/>
    <w:rsid w:val="008A20C8"/>
    <w:rsid w:val="008A2A94"/>
    <w:rsid w:val="008A342F"/>
    <w:rsid w:val="008D37E5"/>
    <w:rsid w:val="008D5F27"/>
    <w:rsid w:val="008E3505"/>
    <w:rsid w:val="008E7501"/>
    <w:rsid w:val="00904498"/>
    <w:rsid w:val="00904D4D"/>
    <w:rsid w:val="009109B7"/>
    <w:rsid w:val="0091353E"/>
    <w:rsid w:val="00924111"/>
    <w:rsid w:val="00932345"/>
    <w:rsid w:val="0093381A"/>
    <w:rsid w:val="00933B23"/>
    <w:rsid w:val="0093762D"/>
    <w:rsid w:val="00954A1E"/>
    <w:rsid w:val="00956519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4D97"/>
    <w:rsid w:val="009B5C06"/>
    <w:rsid w:val="009C5863"/>
    <w:rsid w:val="009D10E2"/>
    <w:rsid w:val="009D79A2"/>
    <w:rsid w:val="009E250A"/>
    <w:rsid w:val="009E5967"/>
    <w:rsid w:val="009F15B9"/>
    <w:rsid w:val="009F1BCD"/>
    <w:rsid w:val="00A043C2"/>
    <w:rsid w:val="00A06586"/>
    <w:rsid w:val="00A24E86"/>
    <w:rsid w:val="00A637CC"/>
    <w:rsid w:val="00A66087"/>
    <w:rsid w:val="00A67D61"/>
    <w:rsid w:val="00A704CD"/>
    <w:rsid w:val="00A7361F"/>
    <w:rsid w:val="00A8135C"/>
    <w:rsid w:val="00A91FFF"/>
    <w:rsid w:val="00AA0168"/>
    <w:rsid w:val="00AA6742"/>
    <w:rsid w:val="00AA7DD6"/>
    <w:rsid w:val="00AC4E79"/>
    <w:rsid w:val="00AD319A"/>
    <w:rsid w:val="00AD456F"/>
    <w:rsid w:val="00AE501A"/>
    <w:rsid w:val="00B03B6F"/>
    <w:rsid w:val="00B04684"/>
    <w:rsid w:val="00B11D8A"/>
    <w:rsid w:val="00B126F2"/>
    <w:rsid w:val="00B14761"/>
    <w:rsid w:val="00B16B2A"/>
    <w:rsid w:val="00B32075"/>
    <w:rsid w:val="00B3614C"/>
    <w:rsid w:val="00B3655A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64E08"/>
    <w:rsid w:val="00B6742C"/>
    <w:rsid w:val="00B74854"/>
    <w:rsid w:val="00B775DD"/>
    <w:rsid w:val="00B8405C"/>
    <w:rsid w:val="00B8682C"/>
    <w:rsid w:val="00B90005"/>
    <w:rsid w:val="00B948EC"/>
    <w:rsid w:val="00B95910"/>
    <w:rsid w:val="00BA1966"/>
    <w:rsid w:val="00BA20ED"/>
    <w:rsid w:val="00BA2F28"/>
    <w:rsid w:val="00BC3EA6"/>
    <w:rsid w:val="00BC617B"/>
    <w:rsid w:val="00BC71FF"/>
    <w:rsid w:val="00BD2705"/>
    <w:rsid w:val="00BD5602"/>
    <w:rsid w:val="00BE3974"/>
    <w:rsid w:val="00C0750A"/>
    <w:rsid w:val="00C1191B"/>
    <w:rsid w:val="00C172CC"/>
    <w:rsid w:val="00C33D60"/>
    <w:rsid w:val="00C3695A"/>
    <w:rsid w:val="00C4608A"/>
    <w:rsid w:val="00C552A0"/>
    <w:rsid w:val="00C62680"/>
    <w:rsid w:val="00C66A4D"/>
    <w:rsid w:val="00C66B7B"/>
    <w:rsid w:val="00C830E2"/>
    <w:rsid w:val="00C84B2E"/>
    <w:rsid w:val="00C92F3E"/>
    <w:rsid w:val="00C93491"/>
    <w:rsid w:val="00CA0514"/>
    <w:rsid w:val="00CB39B3"/>
    <w:rsid w:val="00CC29A8"/>
    <w:rsid w:val="00CC52A3"/>
    <w:rsid w:val="00CE14A9"/>
    <w:rsid w:val="00CE3097"/>
    <w:rsid w:val="00CE7C20"/>
    <w:rsid w:val="00CF1A82"/>
    <w:rsid w:val="00CF4B09"/>
    <w:rsid w:val="00D06F24"/>
    <w:rsid w:val="00D07445"/>
    <w:rsid w:val="00D13FBD"/>
    <w:rsid w:val="00D20DA2"/>
    <w:rsid w:val="00D24D6C"/>
    <w:rsid w:val="00D40306"/>
    <w:rsid w:val="00D40781"/>
    <w:rsid w:val="00D51CD4"/>
    <w:rsid w:val="00D520B7"/>
    <w:rsid w:val="00D52AEC"/>
    <w:rsid w:val="00D66234"/>
    <w:rsid w:val="00D72385"/>
    <w:rsid w:val="00D81D8B"/>
    <w:rsid w:val="00D82136"/>
    <w:rsid w:val="00D82ADC"/>
    <w:rsid w:val="00D83C1B"/>
    <w:rsid w:val="00D841D3"/>
    <w:rsid w:val="00D85964"/>
    <w:rsid w:val="00D87E76"/>
    <w:rsid w:val="00D93D9E"/>
    <w:rsid w:val="00D95EA5"/>
    <w:rsid w:val="00D961B0"/>
    <w:rsid w:val="00DA0006"/>
    <w:rsid w:val="00DA4B13"/>
    <w:rsid w:val="00DB0C85"/>
    <w:rsid w:val="00DB4F88"/>
    <w:rsid w:val="00DC0208"/>
    <w:rsid w:val="00DC0808"/>
    <w:rsid w:val="00DC2763"/>
    <w:rsid w:val="00DD128C"/>
    <w:rsid w:val="00DD1AE9"/>
    <w:rsid w:val="00DE0A08"/>
    <w:rsid w:val="00DF0549"/>
    <w:rsid w:val="00DF20C6"/>
    <w:rsid w:val="00DF6404"/>
    <w:rsid w:val="00E130EC"/>
    <w:rsid w:val="00E17D77"/>
    <w:rsid w:val="00E2177F"/>
    <w:rsid w:val="00E321B0"/>
    <w:rsid w:val="00E37D11"/>
    <w:rsid w:val="00E40664"/>
    <w:rsid w:val="00E40946"/>
    <w:rsid w:val="00E4778A"/>
    <w:rsid w:val="00E47A58"/>
    <w:rsid w:val="00E52972"/>
    <w:rsid w:val="00E63237"/>
    <w:rsid w:val="00E64829"/>
    <w:rsid w:val="00E678D5"/>
    <w:rsid w:val="00E76938"/>
    <w:rsid w:val="00E821DE"/>
    <w:rsid w:val="00E90AB2"/>
    <w:rsid w:val="00E915B5"/>
    <w:rsid w:val="00E91A88"/>
    <w:rsid w:val="00E92691"/>
    <w:rsid w:val="00E9379F"/>
    <w:rsid w:val="00E9462B"/>
    <w:rsid w:val="00E96155"/>
    <w:rsid w:val="00E96C4D"/>
    <w:rsid w:val="00EA5125"/>
    <w:rsid w:val="00EC04DA"/>
    <w:rsid w:val="00EC5C60"/>
    <w:rsid w:val="00EC6943"/>
    <w:rsid w:val="00EC779C"/>
    <w:rsid w:val="00EF2532"/>
    <w:rsid w:val="00EF2F17"/>
    <w:rsid w:val="00F01994"/>
    <w:rsid w:val="00F01C9D"/>
    <w:rsid w:val="00F03148"/>
    <w:rsid w:val="00F06C29"/>
    <w:rsid w:val="00F11BCA"/>
    <w:rsid w:val="00F13647"/>
    <w:rsid w:val="00F13EB9"/>
    <w:rsid w:val="00F16CDE"/>
    <w:rsid w:val="00F27DAD"/>
    <w:rsid w:val="00F403B1"/>
    <w:rsid w:val="00F41B44"/>
    <w:rsid w:val="00F5500A"/>
    <w:rsid w:val="00F64DBC"/>
    <w:rsid w:val="00F67FC7"/>
    <w:rsid w:val="00F72524"/>
    <w:rsid w:val="00F90A6C"/>
    <w:rsid w:val="00F92431"/>
    <w:rsid w:val="00FA56C3"/>
    <w:rsid w:val="00FA6D15"/>
    <w:rsid w:val="00FB09E6"/>
    <w:rsid w:val="00FC4EA9"/>
    <w:rsid w:val="00FD15F0"/>
    <w:rsid w:val="00FD18C0"/>
    <w:rsid w:val="00FD5651"/>
    <w:rsid w:val="00FE6B35"/>
    <w:rsid w:val="00FF0F71"/>
    <w:rsid w:val="00FF32D7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3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445</cp:revision>
  <dcterms:created xsi:type="dcterms:W3CDTF">2022-03-22T03:59:00Z</dcterms:created>
  <dcterms:modified xsi:type="dcterms:W3CDTF">2022-05-17T01:34:00Z</dcterms:modified>
</cp:coreProperties>
</file>